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7FEB" w:rsidRPr="00CA5490" w:rsidRDefault="00D6438C" w:rsidP="00457FEB">
      <w:pPr>
        <w:pStyle w:val="GvdeMetni"/>
        <w:jc w:val="center"/>
        <w:rPr>
          <w:rFonts w:ascii="Times New Roman" w:eastAsiaTheme="majorEastAsia" w:hAnsi="Times New Roman" w:cs="Times New Roman"/>
          <w:b/>
          <w:bCs/>
          <w:szCs w:val="20"/>
        </w:rPr>
      </w:pPr>
      <w:r>
        <w:rPr>
          <w:rFonts w:ascii="Times New Roman" w:eastAsiaTheme="majorEastAsia" w:hAnsi="Times New Roman" w:cs="Times New Roman"/>
          <w:b/>
          <w:bCs/>
          <w:szCs w:val="20"/>
        </w:rPr>
        <w:t>2022-2023</w:t>
      </w:r>
      <w:r w:rsidR="003A413B">
        <w:rPr>
          <w:rFonts w:ascii="Times New Roman" w:eastAsiaTheme="majorEastAsia" w:hAnsi="Times New Roman" w:cs="Times New Roman"/>
          <w:b/>
          <w:bCs/>
          <w:szCs w:val="20"/>
        </w:rPr>
        <w:t xml:space="preserve"> </w:t>
      </w:r>
      <w:r w:rsidR="00457FEB" w:rsidRPr="00CA5490">
        <w:rPr>
          <w:rFonts w:ascii="Times New Roman" w:eastAsiaTheme="majorEastAsia" w:hAnsi="Times New Roman" w:cs="Times New Roman"/>
          <w:b/>
          <w:bCs/>
          <w:szCs w:val="20"/>
        </w:rPr>
        <w:t>EĞİTİM VE ÖĞRETİM YILI</w:t>
      </w:r>
    </w:p>
    <w:p w:rsidR="00457FEB" w:rsidRPr="00CA5490" w:rsidRDefault="00457FEB" w:rsidP="00457FEB">
      <w:pPr>
        <w:pStyle w:val="GvdeMetni"/>
        <w:jc w:val="center"/>
        <w:rPr>
          <w:rFonts w:ascii="Times New Roman" w:eastAsiaTheme="majorEastAsia" w:hAnsi="Times New Roman" w:cs="Times New Roman"/>
          <w:b/>
          <w:bCs/>
          <w:szCs w:val="20"/>
        </w:rPr>
      </w:pPr>
      <w:r w:rsidRPr="00CA5490">
        <w:rPr>
          <w:rFonts w:ascii="Times New Roman" w:eastAsiaTheme="majorEastAsia" w:hAnsi="Times New Roman" w:cs="Times New Roman"/>
          <w:b/>
          <w:bCs/>
          <w:szCs w:val="20"/>
        </w:rPr>
        <w:t xml:space="preserve">GİRESUN </w:t>
      </w:r>
      <w:r w:rsidR="004C7992">
        <w:rPr>
          <w:rFonts w:ascii="Times New Roman" w:eastAsiaTheme="majorEastAsia" w:hAnsi="Times New Roman" w:cs="Times New Roman"/>
          <w:b/>
          <w:bCs/>
          <w:szCs w:val="20"/>
        </w:rPr>
        <w:t>MERKEZ ÜLPER ŞEHİT ÜMİT KILIÇ ORTAOKULU/</w:t>
      </w:r>
      <w:r w:rsidR="00D6438C">
        <w:rPr>
          <w:rFonts w:ascii="Times New Roman" w:eastAsiaTheme="majorEastAsia" w:hAnsi="Times New Roman" w:cs="Times New Roman"/>
          <w:b/>
          <w:bCs/>
          <w:szCs w:val="20"/>
        </w:rPr>
        <w:t xml:space="preserve">ÜLPER KÖYÜ </w:t>
      </w:r>
      <w:r w:rsidR="004C7992">
        <w:rPr>
          <w:rFonts w:ascii="Times New Roman" w:eastAsiaTheme="majorEastAsia" w:hAnsi="Times New Roman" w:cs="Times New Roman"/>
          <w:b/>
          <w:bCs/>
          <w:szCs w:val="20"/>
        </w:rPr>
        <w:t xml:space="preserve">İLKOKULU </w:t>
      </w:r>
    </w:p>
    <w:p w:rsidR="00457FEB" w:rsidRPr="00CA5490" w:rsidRDefault="00457FEB" w:rsidP="00457FEB">
      <w:pPr>
        <w:pStyle w:val="GvdeMetni"/>
        <w:jc w:val="center"/>
        <w:rPr>
          <w:rFonts w:ascii="Times New Roman" w:eastAsiaTheme="majorEastAsia" w:hAnsi="Times New Roman" w:cs="Times New Roman"/>
          <w:b/>
          <w:bCs/>
          <w:szCs w:val="20"/>
        </w:rPr>
      </w:pPr>
      <w:r w:rsidRPr="00CA5490">
        <w:rPr>
          <w:rFonts w:ascii="Times New Roman" w:eastAsiaTheme="majorEastAsia" w:hAnsi="Times New Roman" w:cs="Times New Roman"/>
          <w:b/>
          <w:bCs/>
          <w:szCs w:val="20"/>
        </w:rPr>
        <w:t>TÜTÜN KONTROL EYLEM PLANI</w:t>
      </w:r>
    </w:p>
    <w:p w:rsidR="00457FEB" w:rsidRPr="00CA5490" w:rsidRDefault="00457FEB" w:rsidP="00457FEB">
      <w:pPr>
        <w:pStyle w:val="bekMetni"/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55"/>
        <w:gridCol w:w="3101"/>
        <w:gridCol w:w="2059"/>
        <w:gridCol w:w="2159"/>
        <w:gridCol w:w="2642"/>
      </w:tblGrid>
      <w:tr w:rsidR="00457FEB" w:rsidRPr="00CA5490" w:rsidTr="00286719">
        <w:tc>
          <w:tcPr>
            <w:tcW w:w="1055" w:type="dxa"/>
          </w:tcPr>
          <w:p w:rsidR="00457FEB" w:rsidRPr="00CA5490" w:rsidRDefault="00457FEB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SIRA NO</w:t>
            </w:r>
          </w:p>
        </w:tc>
        <w:tc>
          <w:tcPr>
            <w:tcW w:w="3101" w:type="dxa"/>
          </w:tcPr>
          <w:p w:rsidR="00457FEB" w:rsidRPr="00CA5490" w:rsidRDefault="00457FEB" w:rsidP="00457FEB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FAALİYETİN KONUSU</w:t>
            </w:r>
          </w:p>
        </w:tc>
        <w:tc>
          <w:tcPr>
            <w:tcW w:w="2059" w:type="dxa"/>
          </w:tcPr>
          <w:p w:rsidR="00457FEB" w:rsidRPr="00CA5490" w:rsidRDefault="00457FEB" w:rsidP="00457FEB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TARİH</w:t>
            </w:r>
          </w:p>
        </w:tc>
        <w:tc>
          <w:tcPr>
            <w:tcW w:w="2159" w:type="dxa"/>
          </w:tcPr>
          <w:p w:rsidR="00457FEB" w:rsidRPr="00CA5490" w:rsidRDefault="00457FEB" w:rsidP="00457FEB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FAALİYETİ YÜRÜTECEK GÖREVLİLER</w:t>
            </w:r>
          </w:p>
        </w:tc>
        <w:tc>
          <w:tcPr>
            <w:tcW w:w="2642" w:type="dxa"/>
          </w:tcPr>
          <w:p w:rsidR="00457FEB" w:rsidRPr="00CA5490" w:rsidRDefault="00457FEB" w:rsidP="00457FEB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İŞBİRLİĞİ YAPILACAK KURUM VE KURULUŞLAR</w:t>
            </w:r>
          </w:p>
        </w:tc>
      </w:tr>
      <w:tr w:rsidR="00457FEB" w:rsidRPr="00CA5490" w:rsidTr="00286719">
        <w:trPr>
          <w:trHeight w:val="231"/>
        </w:trPr>
        <w:tc>
          <w:tcPr>
            <w:tcW w:w="1055" w:type="dxa"/>
          </w:tcPr>
          <w:p w:rsidR="00457FEB" w:rsidRPr="00CA5490" w:rsidRDefault="00457FEB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3101" w:type="dxa"/>
          </w:tcPr>
          <w:p w:rsidR="00457FEB" w:rsidRPr="00891AF2" w:rsidRDefault="00457FEB" w:rsidP="00457FEB">
            <w:pPr>
              <w:pStyle w:val="Definition"/>
              <w:rPr>
                <w:rFonts w:ascii="Times New Roman" w:hAnsi="Times New Roman" w:cs="Times New Roman"/>
                <w:sz w:val="22"/>
                <w:szCs w:val="20"/>
              </w:rPr>
            </w:pPr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TBM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uygulayıcıları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tarafında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okullardaki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rehber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öğretme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dışındaki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diğer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öğretmenlere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yönelik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seminer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ve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benzeri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fırsatları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değerlendirerek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yetişki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eğitim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modulünü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uygulanması</w:t>
            </w:r>
            <w:proofErr w:type="spellEnd"/>
          </w:p>
        </w:tc>
        <w:tc>
          <w:tcPr>
            <w:tcW w:w="2059" w:type="dxa"/>
          </w:tcPr>
          <w:p w:rsidR="00847871" w:rsidRDefault="00847871" w:rsidP="00847871">
            <w:pPr>
              <w:pStyle w:val="GvdeMetni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pStyle w:val="GvdeMetni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457FEB" w:rsidRPr="00CA5490" w:rsidRDefault="00457FEB" w:rsidP="00847871">
            <w:pPr>
              <w:pStyle w:val="GvdeMetni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847871" w:rsidRDefault="00847871" w:rsidP="00457FEB">
            <w:pPr>
              <w:pStyle w:val="GvdeMetni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457FEB" w:rsidRPr="00891AF2" w:rsidRDefault="00457FEB" w:rsidP="00457FEB">
            <w:pPr>
              <w:pStyle w:val="GvdeMetni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OKUL REHBERLİK SERVİSİ</w:t>
            </w:r>
          </w:p>
        </w:tc>
        <w:tc>
          <w:tcPr>
            <w:tcW w:w="2642" w:type="dxa"/>
          </w:tcPr>
          <w:p w:rsidR="00457FEB" w:rsidRPr="00CA5490" w:rsidRDefault="00457FEB" w:rsidP="00457FEB">
            <w:pPr>
              <w:pStyle w:val="GvdeMetni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</w:tr>
      <w:tr w:rsidR="002A681F" w:rsidRPr="00CA5490" w:rsidTr="00286719">
        <w:tc>
          <w:tcPr>
            <w:tcW w:w="1055" w:type="dxa"/>
          </w:tcPr>
          <w:p w:rsidR="002A681F" w:rsidRPr="00CA5490" w:rsidRDefault="002A681F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3101" w:type="dxa"/>
          </w:tcPr>
          <w:p w:rsidR="002A681F" w:rsidRPr="00CA5490" w:rsidRDefault="002A681F" w:rsidP="002A681F">
            <w:pPr>
              <w:pStyle w:val="FirstParagraph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Tütü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kullanımı</w:t>
            </w:r>
            <w:bookmarkStart w:id="0" w:name="_GoBack"/>
            <w:bookmarkEnd w:id="0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nı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önlenmesine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önelik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afişleri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periyodik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olarak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okul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panolarında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paylaşılmasını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sağlanması</w:t>
            </w:r>
            <w:proofErr w:type="spellEnd"/>
          </w:p>
        </w:tc>
        <w:tc>
          <w:tcPr>
            <w:tcW w:w="2059" w:type="dxa"/>
          </w:tcPr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CA5490" w:rsidRDefault="002A681F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847871" w:rsidRDefault="00847871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OKUL YÖNETİMİ</w:t>
            </w:r>
          </w:p>
        </w:tc>
        <w:tc>
          <w:tcPr>
            <w:tcW w:w="2642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İL-İLÇE MİLLİ EĞİTİM MÜDÜRLÜKLERİ,HALK EĞİTİM MERKEZİ, REHBERLİK VE ARAŞTIRMA MERKEZİ</w:t>
            </w:r>
          </w:p>
        </w:tc>
      </w:tr>
      <w:tr w:rsidR="002A681F" w:rsidRPr="00CA5490" w:rsidTr="00286719">
        <w:trPr>
          <w:trHeight w:val="2011"/>
        </w:trPr>
        <w:tc>
          <w:tcPr>
            <w:tcW w:w="1055" w:type="dxa"/>
          </w:tcPr>
          <w:p w:rsidR="002A681F" w:rsidRPr="00CA5490" w:rsidRDefault="002A681F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3101" w:type="dxa"/>
          </w:tcPr>
          <w:p w:rsidR="002A681F" w:rsidRPr="00891AF2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Okullarda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resim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,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şiir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,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kompozisyo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yarışmaları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ile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kampanyaları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(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Örnek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: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Benim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Öğretmenim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Sigara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İçmiyor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vb.)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yapılması</w:t>
            </w:r>
            <w:proofErr w:type="spellEnd"/>
          </w:p>
        </w:tc>
        <w:tc>
          <w:tcPr>
            <w:tcW w:w="2059" w:type="dxa"/>
          </w:tcPr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CA5490" w:rsidRDefault="002A681F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847871" w:rsidRDefault="00847871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891AF2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TÜM OKUL PERSONELİ </w:t>
            </w:r>
          </w:p>
        </w:tc>
        <w:tc>
          <w:tcPr>
            <w:tcW w:w="2642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İL-İLÇE MİLLİ EĞİTİM MÜDÜRLÜKLERİ,HALK EĞİTİM MERKEZİ, REHBERLİK VE ARAŞTIRMA MERKEZİ</w:t>
            </w:r>
          </w:p>
        </w:tc>
      </w:tr>
      <w:tr w:rsidR="002A681F" w:rsidRPr="00CA5490" w:rsidTr="00286719">
        <w:tc>
          <w:tcPr>
            <w:tcW w:w="1055" w:type="dxa"/>
          </w:tcPr>
          <w:p w:rsidR="002A681F" w:rsidRPr="00CA5490" w:rsidRDefault="002A681F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3101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Örgü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eğitimde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er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ala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riskli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ve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dezavantajlı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grupta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ola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gençleri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okul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spor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faaliyetlerine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katılımını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artırılması</w:t>
            </w:r>
            <w:proofErr w:type="spellEnd"/>
          </w:p>
        </w:tc>
        <w:tc>
          <w:tcPr>
            <w:tcW w:w="2059" w:type="dxa"/>
          </w:tcPr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CA5490" w:rsidRDefault="002A681F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847871" w:rsidRDefault="00847871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TÜM OKUL PERSONELİ</w:t>
            </w:r>
          </w:p>
        </w:tc>
        <w:tc>
          <w:tcPr>
            <w:tcW w:w="2642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</w:tr>
      <w:tr w:rsidR="002A681F" w:rsidRPr="00CA5490" w:rsidTr="00286719">
        <w:tc>
          <w:tcPr>
            <w:tcW w:w="1055" w:type="dxa"/>
          </w:tcPr>
          <w:p w:rsidR="002A681F" w:rsidRPr="00CA5490" w:rsidRDefault="002A681F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3101" w:type="dxa"/>
          </w:tcPr>
          <w:p w:rsidR="002A681F" w:rsidRPr="00891AF2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Okullarda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Yeşilay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kulüplerini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güçlendirilerek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ayda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e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az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bir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aktivite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gerçekleştirmelerini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sağlanması</w:t>
            </w:r>
            <w:proofErr w:type="spellEnd"/>
          </w:p>
        </w:tc>
        <w:tc>
          <w:tcPr>
            <w:tcW w:w="2059" w:type="dxa"/>
          </w:tcPr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CA5490" w:rsidRDefault="002A681F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847871" w:rsidRDefault="00847871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891AF2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TÜM OKUL PERSONELİ</w:t>
            </w:r>
          </w:p>
        </w:tc>
        <w:tc>
          <w:tcPr>
            <w:tcW w:w="2642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GİRESUN YEŞİLAY CEMİYETİ</w:t>
            </w:r>
          </w:p>
        </w:tc>
      </w:tr>
      <w:tr w:rsidR="002A681F" w:rsidRPr="00CA5490" w:rsidTr="00286719">
        <w:tc>
          <w:tcPr>
            <w:tcW w:w="1055" w:type="dxa"/>
          </w:tcPr>
          <w:p w:rsidR="002A681F" w:rsidRPr="00CA5490" w:rsidRDefault="002A681F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3101" w:type="dxa"/>
          </w:tcPr>
          <w:p w:rsidR="002A681F" w:rsidRPr="00891AF2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TBM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uygulayıcıları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tarafında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velilere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ebevey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modülü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programının</w:t>
            </w:r>
            <w:proofErr w:type="spellEnd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uygulanması</w:t>
            </w:r>
            <w:proofErr w:type="spellEnd"/>
          </w:p>
        </w:tc>
        <w:tc>
          <w:tcPr>
            <w:tcW w:w="2059" w:type="dxa"/>
          </w:tcPr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CA5490" w:rsidRDefault="002A681F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2A681F" w:rsidRPr="00891AF2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891AF2">
              <w:rPr>
                <w:rFonts w:ascii="Times New Roman" w:hAnsi="Times New Roman" w:cs="Times New Roman"/>
                <w:sz w:val="22"/>
                <w:szCs w:val="20"/>
              </w:rPr>
              <w:t>OKUL REHBERLİK SERVİSİ</w:t>
            </w:r>
          </w:p>
        </w:tc>
        <w:tc>
          <w:tcPr>
            <w:tcW w:w="2642" w:type="dxa"/>
          </w:tcPr>
          <w:p w:rsidR="002A681F" w:rsidRPr="00CA5490" w:rsidRDefault="002A681F" w:rsidP="002A681F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GİRESUN YEŞİLAY CEMİYETİ</w:t>
            </w:r>
          </w:p>
        </w:tc>
      </w:tr>
      <w:tr w:rsidR="002A681F" w:rsidRPr="00CA5490" w:rsidTr="00286719">
        <w:tc>
          <w:tcPr>
            <w:tcW w:w="1055" w:type="dxa"/>
          </w:tcPr>
          <w:p w:rsidR="002A681F" w:rsidRPr="00CA5490" w:rsidRDefault="002A681F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 w:rsidRPr="00CA5490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3101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Formatörler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tarafında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uygulayıcı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eğitimlerini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verilmesi</w:t>
            </w:r>
            <w:proofErr w:type="spellEnd"/>
          </w:p>
        </w:tc>
        <w:tc>
          <w:tcPr>
            <w:tcW w:w="2059" w:type="dxa"/>
          </w:tcPr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CA5490" w:rsidRDefault="002A681F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TBM İL KOORDİNATÖRÜ VE TBM FORMATÖRLERİ</w:t>
            </w:r>
          </w:p>
        </w:tc>
        <w:tc>
          <w:tcPr>
            <w:tcW w:w="2642" w:type="dxa"/>
          </w:tcPr>
          <w:p w:rsidR="002A681F" w:rsidRPr="00CA5490" w:rsidRDefault="002A681F" w:rsidP="002A681F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GİRESUN YEŞİLAY CEMİYETİ</w:t>
            </w:r>
          </w:p>
        </w:tc>
      </w:tr>
      <w:tr w:rsidR="002A681F" w:rsidRPr="00CA5490" w:rsidTr="00286719">
        <w:tc>
          <w:tcPr>
            <w:tcW w:w="1055" w:type="dxa"/>
          </w:tcPr>
          <w:p w:rsidR="002A681F" w:rsidRPr="00CA5490" w:rsidRDefault="00286719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8</w:t>
            </w:r>
          </w:p>
        </w:tc>
        <w:tc>
          <w:tcPr>
            <w:tcW w:w="3101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Eğitim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sistemi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içerisinde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er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almaya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ortaöğretim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aş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grubu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çocukları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tütü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bağımlılığında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korumasına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önelik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çalışma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algoritmalarının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oluşturulması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ve</w:t>
            </w:r>
            <w:proofErr w:type="spellEnd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işletilmesi</w:t>
            </w:r>
            <w:proofErr w:type="spellEnd"/>
          </w:p>
        </w:tc>
        <w:tc>
          <w:tcPr>
            <w:tcW w:w="2059" w:type="dxa"/>
          </w:tcPr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CA5490" w:rsidRDefault="002A681F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ÖZEL EĞİTİM VE REHBERLİK  BİRİMİ HAYAT BOYU ÖĞRENME BİRİMİ</w:t>
            </w:r>
          </w:p>
        </w:tc>
        <w:tc>
          <w:tcPr>
            <w:tcW w:w="2642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CA5490">
              <w:rPr>
                <w:rFonts w:ascii="Times New Roman" w:hAnsi="Times New Roman" w:cs="Times New Roman"/>
                <w:sz w:val="22"/>
                <w:szCs w:val="20"/>
              </w:rPr>
              <w:t>İL-İLÇE MİLLİ EĞİTİM MÜDÜRLÜKLERİ,HALK EĞİTİM MERKEZİ, REHBERLİK VE ARAŞTIRMA MERKEZİ</w:t>
            </w:r>
          </w:p>
        </w:tc>
      </w:tr>
      <w:tr w:rsidR="00286719" w:rsidRPr="00CA5490" w:rsidTr="00286719">
        <w:tc>
          <w:tcPr>
            <w:tcW w:w="1055" w:type="dxa"/>
          </w:tcPr>
          <w:p w:rsidR="00286719" w:rsidRPr="00CA5490" w:rsidRDefault="00286719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3101" w:type="dxa"/>
          </w:tcPr>
          <w:p w:rsidR="00286719" w:rsidRPr="002B0C69" w:rsidRDefault="00286719" w:rsidP="0059200C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3-6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yaş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, 7-12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yaş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ve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13-15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yaş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gruplarında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“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Hayır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”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diyebilme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becerisini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güçlendirmek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için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mevcut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animasyon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ve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çizgi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filmlerde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akranlarına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gerektiğinde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“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Hayır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”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diyebilme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davranışının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geliştirilmesine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yönelik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örtülü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senaryoların</w:t>
            </w:r>
            <w:proofErr w:type="spellEnd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oluşturulması</w:t>
            </w:r>
            <w:proofErr w:type="spellEnd"/>
          </w:p>
        </w:tc>
        <w:tc>
          <w:tcPr>
            <w:tcW w:w="2059" w:type="dxa"/>
          </w:tcPr>
          <w:p w:rsidR="00286719" w:rsidRDefault="00286719" w:rsidP="0059200C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86719" w:rsidRDefault="00286719" w:rsidP="0059200C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86719" w:rsidRDefault="00286719" w:rsidP="0059200C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86719" w:rsidRDefault="00286719" w:rsidP="0059200C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86719" w:rsidRDefault="00286719" w:rsidP="0059200C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86719" w:rsidRPr="002B0C69" w:rsidRDefault="00286719" w:rsidP="0059200C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286719" w:rsidRDefault="00286719" w:rsidP="0059200C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86719" w:rsidRDefault="00286719" w:rsidP="0059200C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86719" w:rsidRDefault="00286719" w:rsidP="0059200C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OKUL REHBERLİK SERVİSİ</w:t>
            </w:r>
          </w:p>
          <w:p w:rsidR="00286719" w:rsidRPr="002B0C69" w:rsidRDefault="00286719" w:rsidP="0059200C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642" w:type="dxa"/>
          </w:tcPr>
          <w:p w:rsidR="00286719" w:rsidRPr="00CA5490" w:rsidRDefault="00286719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</w:tr>
      <w:tr w:rsidR="002A681F" w:rsidRPr="00CA5490" w:rsidTr="00286719">
        <w:tc>
          <w:tcPr>
            <w:tcW w:w="1055" w:type="dxa"/>
          </w:tcPr>
          <w:p w:rsidR="002A681F" w:rsidRPr="00CA5490" w:rsidRDefault="00286719" w:rsidP="00CA5490">
            <w:pPr>
              <w:pStyle w:val="GvdeMetni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3101" w:type="dxa"/>
          </w:tcPr>
          <w:p w:rsidR="002A681F" w:rsidRPr="002B0C69" w:rsidRDefault="00286719" w:rsidP="00286719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Bağımlılıkla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Mücadel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Okul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Eylem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Planı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doğrultusunda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yapılan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faaliyet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raporunun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oluşturularak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İl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Milli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Eğitim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Müdürlüğü’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gönderilmesi</w:t>
            </w:r>
            <w:proofErr w:type="spellEnd"/>
          </w:p>
        </w:tc>
        <w:tc>
          <w:tcPr>
            <w:tcW w:w="2059" w:type="dxa"/>
          </w:tcPr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286719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847871" w:rsidRDefault="00847871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Pr="002B0C69" w:rsidRDefault="002A681F" w:rsidP="00847871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YIL BOYUNCA</w:t>
            </w:r>
          </w:p>
        </w:tc>
        <w:tc>
          <w:tcPr>
            <w:tcW w:w="2159" w:type="dxa"/>
          </w:tcPr>
          <w:p w:rsidR="00847871" w:rsidRDefault="00847871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  <w:p w:rsidR="002A681F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 w:rsidRPr="002B0C69">
              <w:rPr>
                <w:rFonts w:ascii="Times New Roman" w:hAnsi="Times New Roman" w:cs="Times New Roman"/>
                <w:sz w:val="22"/>
                <w:szCs w:val="20"/>
              </w:rPr>
              <w:t>OKUL REHBERLİK SERVİSİ</w:t>
            </w:r>
          </w:p>
          <w:p w:rsidR="00286719" w:rsidRPr="002B0C69" w:rsidRDefault="00286719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OKUL YÖNETİMİ</w:t>
            </w:r>
          </w:p>
        </w:tc>
        <w:tc>
          <w:tcPr>
            <w:tcW w:w="2642" w:type="dxa"/>
          </w:tcPr>
          <w:p w:rsidR="002A681F" w:rsidRPr="00CA5490" w:rsidRDefault="002A681F" w:rsidP="002A681F">
            <w:pPr>
              <w:pStyle w:val="GvdeMetni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</w:tr>
    </w:tbl>
    <w:p w:rsidR="002A681F" w:rsidRPr="00CA5490" w:rsidRDefault="002A681F" w:rsidP="00457FEB">
      <w:pPr>
        <w:pStyle w:val="GvdeMetni"/>
        <w:rPr>
          <w:rFonts w:ascii="Times New Roman" w:hAnsi="Times New Roman" w:cs="Times New Roman"/>
          <w:sz w:val="22"/>
          <w:szCs w:val="22"/>
        </w:rPr>
      </w:pPr>
      <w:r w:rsidRPr="00CA5490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                                                                     </w:t>
      </w:r>
    </w:p>
    <w:p w:rsidR="00457FEB" w:rsidRPr="002B0C69" w:rsidRDefault="00CA5490" w:rsidP="00CA5490">
      <w:pPr>
        <w:pStyle w:val="GvdeMetni"/>
        <w:rPr>
          <w:rFonts w:ascii="Times New Roman" w:hAnsi="Times New Roman" w:cs="Times New Roman"/>
          <w:b/>
          <w:sz w:val="22"/>
          <w:szCs w:val="22"/>
        </w:rPr>
      </w:pPr>
      <w:r w:rsidRPr="002B0C69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                                                                                        </w:t>
      </w:r>
      <w:r w:rsidR="003A413B" w:rsidRPr="002B0C69">
        <w:rPr>
          <w:rFonts w:ascii="Times New Roman" w:hAnsi="Times New Roman" w:cs="Times New Roman"/>
          <w:b/>
          <w:sz w:val="22"/>
          <w:szCs w:val="22"/>
        </w:rPr>
        <w:t xml:space="preserve">                             </w:t>
      </w:r>
      <w:r w:rsidR="002B0C69">
        <w:rPr>
          <w:rFonts w:ascii="Times New Roman" w:hAnsi="Times New Roman" w:cs="Times New Roman"/>
          <w:b/>
          <w:sz w:val="22"/>
          <w:szCs w:val="22"/>
        </w:rPr>
        <w:t xml:space="preserve">   </w:t>
      </w:r>
      <w:r w:rsidR="00D6438C">
        <w:rPr>
          <w:rFonts w:ascii="Times New Roman" w:hAnsi="Times New Roman" w:cs="Times New Roman"/>
          <w:b/>
          <w:sz w:val="22"/>
          <w:szCs w:val="22"/>
        </w:rPr>
        <w:t>23.09.2022</w:t>
      </w:r>
      <w:r w:rsidR="002A681F" w:rsidRPr="002B0C69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</w:t>
      </w:r>
      <w:r w:rsidRPr="002B0C69">
        <w:rPr>
          <w:rFonts w:ascii="Times New Roman" w:hAnsi="Times New Roman" w:cs="Times New Roman"/>
          <w:b/>
          <w:sz w:val="22"/>
          <w:szCs w:val="22"/>
        </w:rPr>
        <w:t xml:space="preserve">           </w:t>
      </w:r>
    </w:p>
    <w:p w:rsidR="00CA5490" w:rsidRPr="002B0C69" w:rsidRDefault="00CA5490" w:rsidP="00457FEB">
      <w:pPr>
        <w:pStyle w:val="GvdeMetni"/>
        <w:rPr>
          <w:rFonts w:ascii="Times New Roman" w:eastAsiaTheme="majorEastAsia" w:hAnsi="Times New Roman" w:cs="Times New Roman"/>
          <w:b/>
          <w:bCs/>
          <w:sz w:val="22"/>
          <w:szCs w:val="22"/>
        </w:rPr>
      </w:pPr>
      <w:r w:rsidRPr="002B0C69">
        <w:rPr>
          <w:rFonts w:ascii="Times New Roman" w:eastAsiaTheme="majorEastAsia" w:hAnsi="Times New Roman" w:cs="Times New Roman"/>
          <w:b/>
          <w:bCs/>
          <w:sz w:val="22"/>
          <w:szCs w:val="22"/>
        </w:rPr>
        <w:t xml:space="preserve">   </w:t>
      </w:r>
      <w:r w:rsidR="002A681F" w:rsidRPr="002B0C69">
        <w:rPr>
          <w:rFonts w:ascii="Times New Roman" w:eastAsiaTheme="majorEastAsia" w:hAnsi="Times New Roman" w:cs="Times New Roman"/>
          <w:b/>
          <w:bCs/>
          <w:sz w:val="22"/>
          <w:szCs w:val="22"/>
        </w:rPr>
        <w:t xml:space="preserve">ERHAN ŞENOĞLU                                                                                                           </w:t>
      </w:r>
      <w:r w:rsidRPr="002B0C69">
        <w:rPr>
          <w:rFonts w:ascii="Times New Roman" w:eastAsiaTheme="majorEastAsia" w:hAnsi="Times New Roman" w:cs="Times New Roman"/>
          <w:b/>
          <w:bCs/>
          <w:sz w:val="22"/>
          <w:szCs w:val="22"/>
        </w:rPr>
        <w:t xml:space="preserve">              </w:t>
      </w:r>
      <w:r w:rsidR="00847871">
        <w:rPr>
          <w:rFonts w:ascii="Times New Roman" w:eastAsiaTheme="majorEastAsia" w:hAnsi="Times New Roman" w:cs="Times New Roman"/>
          <w:b/>
          <w:bCs/>
          <w:sz w:val="22"/>
          <w:szCs w:val="22"/>
        </w:rPr>
        <w:t xml:space="preserve">     MURAT</w:t>
      </w:r>
      <w:r w:rsidR="004C7992" w:rsidRPr="002B0C69">
        <w:rPr>
          <w:rFonts w:ascii="Times New Roman" w:eastAsiaTheme="majorEastAsia" w:hAnsi="Times New Roman" w:cs="Times New Roman"/>
          <w:b/>
          <w:bCs/>
          <w:sz w:val="22"/>
          <w:szCs w:val="22"/>
        </w:rPr>
        <w:t xml:space="preserve"> PİR</w:t>
      </w:r>
    </w:p>
    <w:p w:rsidR="002A681F" w:rsidRPr="002B0C69" w:rsidRDefault="002A681F" w:rsidP="00457FEB">
      <w:pPr>
        <w:pStyle w:val="GvdeMetni"/>
        <w:rPr>
          <w:rFonts w:ascii="Times New Roman" w:eastAsiaTheme="majorEastAsia" w:hAnsi="Times New Roman" w:cs="Times New Roman"/>
          <w:b/>
          <w:bCs/>
          <w:sz w:val="22"/>
          <w:szCs w:val="22"/>
        </w:rPr>
      </w:pPr>
      <w:r w:rsidRPr="002B0C69">
        <w:rPr>
          <w:rFonts w:ascii="Times New Roman" w:eastAsiaTheme="majorEastAsia" w:hAnsi="Times New Roman" w:cs="Times New Roman"/>
          <w:b/>
          <w:bCs/>
          <w:sz w:val="22"/>
          <w:szCs w:val="22"/>
        </w:rPr>
        <w:t xml:space="preserve">REHBER ÖĞRETMEN                                                                                                         </w:t>
      </w:r>
      <w:r w:rsidR="00CA5490" w:rsidRPr="002B0C69">
        <w:rPr>
          <w:rFonts w:ascii="Times New Roman" w:eastAsiaTheme="majorEastAsia" w:hAnsi="Times New Roman" w:cs="Times New Roman"/>
          <w:b/>
          <w:bCs/>
          <w:sz w:val="22"/>
          <w:szCs w:val="22"/>
        </w:rPr>
        <w:t xml:space="preserve">              </w:t>
      </w:r>
      <w:r w:rsidRPr="002B0C69">
        <w:rPr>
          <w:rFonts w:ascii="Times New Roman" w:eastAsiaTheme="majorEastAsia" w:hAnsi="Times New Roman" w:cs="Times New Roman"/>
          <w:b/>
          <w:bCs/>
          <w:sz w:val="22"/>
          <w:szCs w:val="22"/>
        </w:rPr>
        <w:t>OKUL MÜDÜRÜ</w:t>
      </w:r>
    </w:p>
    <w:p w:rsidR="00457FEB" w:rsidRPr="002B0C69" w:rsidRDefault="00457FEB" w:rsidP="00457FEB">
      <w:pPr>
        <w:pStyle w:val="GvdeMetni"/>
        <w:rPr>
          <w:rFonts w:ascii="Times New Roman" w:hAnsi="Times New Roman" w:cs="Times New Roman"/>
          <w:b/>
          <w:sz w:val="22"/>
          <w:szCs w:val="22"/>
        </w:rPr>
      </w:pPr>
    </w:p>
    <w:p w:rsidR="00457FEB" w:rsidRPr="002B0C69" w:rsidRDefault="00457FEB" w:rsidP="00457FEB">
      <w:pPr>
        <w:pStyle w:val="GvdeMetni"/>
        <w:rPr>
          <w:b/>
        </w:rPr>
      </w:pPr>
    </w:p>
    <w:p w:rsidR="00457FEB" w:rsidRPr="002B0C69" w:rsidRDefault="00457FEB" w:rsidP="00457FEB">
      <w:pPr>
        <w:pStyle w:val="GvdeMetni"/>
        <w:rPr>
          <w:b/>
        </w:rPr>
      </w:pPr>
    </w:p>
    <w:p w:rsidR="002A681F" w:rsidRPr="002B0C69" w:rsidRDefault="002A681F" w:rsidP="00457FEB">
      <w:pPr>
        <w:pStyle w:val="FirstParagraph"/>
        <w:jc w:val="center"/>
        <w:rPr>
          <w:b/>
        </w:rPr>
      </w:pPr>
    </w:p>
    <w:p w:rsidR="002A681F" w:rsidRDefault="002A681F" w:rsidP="00457FEB">
      <w:pPr>
        <w:pStyle w:val="FirstParagraph"/>
        <w:jc w:val="center"/>
        <w:rPr>
          <w:b/>
        </w:rPr>
      </w:pPr>
    </w:p>
    <w:p w:rsidR="002A681F" w:rsidRDefault="002A681F" w:rsidP="002A681F">
      <w:pPr>
        <w:pStyle w:val="FirstParagraph"/>
        <w:rPr>
          <w:b/>
        </w:rPr>
      </w:pPr>
    </w:p>
    <w:p w:rsidR="002A681F" w:rsidRDefault="002A681F" w:rsidP="00457FEB">
      <w:pPr>
        <w:pStyle w:val="FirstParagraph"/>
        <w:jc w:val="center"/>
        <w:rPr>
          <w:b/>
        </w:rPr>
      </w:pPr>
    </w:p>
    <w:p w:rsidR="002A681F" w:rsidRDefault="002A681F" w:rsidP="00457FEB">
      <w:pPr>
        <w:pStyle w:val="FirstParagraph"/>
        <w:jc w:val="center"/>
        <w:rPr>
          <w:b/>
        </w:rPr>
      </w:pPr>
    </w:p>
    <w:p w:rsidR="000F64F1" w:rsidRDefault="000F64F1">
      <w:pPr>
        <w:pStyle w:val="GvdeMetni"/>
      </w:pPr>
    </w:p>
    <w:sectPr w:rsidR="000F64F1" w:rsidSect="00457FEB">
      <w:pgSz w:w="12240" w:h="15840"/>
      <w:pgMar w:top="720" w:right="720" w:bottom="720" w:left="72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2BA7" w:rsidRDefault="00542BA7">
      <w:pPr>
        <w:spacing w:after="0"/>
      </w:pPr>
      <w:r>
        <w:separator/>
      </w:r>
    </w:p>
  </w:endnote>
  <w:endnote w:type="continuationSeparator" w:id="0">
    <w:p w:rsidR="00542BA7" w:rsidRDefault="00542B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2BA7" w:rsidRDefault="00542BA7">
      <w:r>
        <w:separator/>
      </w:r>
    </w:p>
  </w:footnote>
  <w:footnote w:type="continuationSeparator" w:id="0">
    <w:p w:rsidR="00542BA7" w:rsidRDefault="00542B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5928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840219"/>
    <w:multiLevelType w:val="multilevel"/>
    <w:tmpl w:val="0FB4EA0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C552B28"/>
    <w:multiLevelType w:val="multilevel"/>
    <w:tmpl w:val="B49AF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D674B21"/>
    <w:multiLevelType w:val="hybridMultilevel"/>
    <w:tmpl w:val="F6909E0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894635"/>
    <w:multiLevelType w:val="multilevel"/>
    <w:tmpl w:val="E1AAD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001E"/>
    <w:rsid w:val="000F64F1"/>
    <w:rsid w:val="00254FE0"/>
    <w:rsid w:val="00270729"/>
    <w:rsid w:val="00286719"/>
    <w:rsid w:val="002A681F"/>
    <w:rsid w:val="002B0C69"/>
    <w:rsid w:val="003A413B"/>
    <w:rsid w:val="004463BF"/>
    <w:rsid w:val="00457FEB"/>
    <w:rsid w:val="004C7992"/>
    <w:rsid w:val="004E29B3"/>
    <w:rsid w:val="00542BA7"/>
    <w:rsid w:val="00590D07"/>
    <w:rsid w:val="005C49FD"/>
    <w:rsid w:val="005E2B1B"/>
    <w:rsid w:val="005F0E21"/>
    <w:rsid w:val="00784D58"/>
    <w:rsid w:val="00847871"/>
    <w:rsid w:val="00891AF2"/>
    <w:rsid w:val="008B3F8B"/>
    <w:rsid w:val="008D6863"/>
    <w:rsid w:val="00900CF7"/>
    <w:rsid w:val="00A51C77"/>
    <w:rsid w:val="00B86B75"/>
    <w:rsid w:val="00BC48D5"/>
    <w:rsid w:val="00C36279"/>
    <w:rsid w:val="00CA5490"/>
    <w:rsid w:val="00D6438C"/>
    <w:rsid w:val="00E315A3"/>
    <w:rsid w:val="00EA3C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oKlavuzu">
    <w:name w:val="Table Grid"/>
    <w:basedOn w:val="NormalTablo"/>
    <w:rsid w:val="00457FE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semiHidden/>
    <w:unhideWhenUsed/>
    <w:rsid w:val="0027072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semiHidden/>
    <w:rsid w:val="0027072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Erhan</cp:lastModifiedBy>
  <cp:revision>15</cp:revision>
  <cp:lastPrinted>2022-10-03T08:04:00Z</cp:lastPrinted>
  <dcterms:created xsi:type="dcterms:W3CDTF">2019-01-08T15:49:00Z</dcterms:created>
  <dcterms:modified xsi:type="dcterms:W3CDTF">2022-10-03T08:04:00Z</dcterms:modified>
</cp:coreProperties>
</file>